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622F22" w14:textId="77777777" w:rsidR="007B7313" w:rsidRPr="007B7313" w:rsidRDefault="007B7313" w:rsidP="007B7313">
      <w:r w:rsidRPr="007B7313">
        <w:rPr>
          <w:b/>
          <w:bCs/>
        </w:rPr>
        <w:t>Azure Application Insights</w:t>
      </w:r>
      <w:r w:rsidRPr="007B7313">
        <w:t xml:space="preserve"> is a performance management and monitoring tool for applications, provided as part of Azure Monitor. It helps developers and DevOps teams track the performance, usage, and availability of their applications, detect issues, and gain insights into how users interact with their applications.</w:t>
      </w:r>
    </w:p>
    <w:p w14:paraId="1EB6EB6B" w14:textId="77777777" w:rsidR="007B7313" w:rsidRPr="007B7313" w:rsidRDefault="007B7313" w:rsidP="007B7313">
      <w:r w:rsidRPr="007B7313">
        <w:pict w14:anchorId="61DCB428">
          <v:rect id="_x0000_i1061" style="width:0;height:1.5pt" o:hralign="center" o:hrstd="t" o:hr="t" fillcolor="#a0a0a0" stroked="f"/>
        </w:pict>
      </w:r>
    </w:p>
    <w:p w14:paraId="6A7226F5" w14:textId="77777777" w:rsidR="007B7313" w:rsidRPr="007B7313" w:rsidRDefault="007B7313" w:rsidP="007B7313">
      <w:pPr>
        <w:rPr>
          <w:b/>
          <w:bCs/>
        </w:rPr>
      </w:pPr>
      <w:r w:rsidRPr="007B7313">
        <w:rPr>
          <w:b/>
          <w:bCs/>
        </w:rPr>
        <w:t>Key Features of Application Insights</w:t>
      </w:r>
    </w:p>
    <w:p w14:paraId="384D82F6" w14:textId="77777777" w:rsidR="007B7313" w:rsidRPr="007B7313" w:rsidRDefault="007B7313" w:rsidP="007B7313">
      <w:pPr>
        <w:numPr>
          <w:ilvl w:val="0"/>
          <w:numId w:val="1"/>
        </w:numPr>
      </w:pPr>
      <w:r w:rsidRPr="007B7313">
        <w:rPr>
          <w:b/>
          <w:bCs/>
        </w:rPr>
        <w:t>Application Performance Monitoring (APM)</w:t>
      </w:r>
      <w:r w:rsidRPr="007B7313">
        <w:t>:</w:t>
      </w:r>
    </w:p>
    <w:p w14:paraId="10A5D7CF" w14:textId="77777777" w:rsidR="007B7313" w:rsidRPr="007B7313" w:rsidRDefault="007B7313" w:rsidP="007B7313">
      <w:pPr>
        <w:numPr>
          <w:ilvl w:val="1"/>
          <w:numId w:val="1"/>
        </w:numPr>
      </w:pPr>
      <w:r w:rsidRPr="007B7313">
        <w:t>Tracks application performance metrics such as response times, request rates, failure rates, and CPU/memory usage.</w:t>
      </w:r>
    </w:p>
    <w:p w14:paraId="4554DBC4" w14:textId="77777777" w:rsidR="007B7313" w:rsidRPr="007B7313" w:rsidRDefault="007B7313" w:rsidP="007B7313">
      <w:pPr>
        <w:numPr>
          <w:ilvl w:val="1"/>
          <w:numId w:val="1"/>
        </w:numPr>
      </w:pPr>
      <w:r w:rsidRPr="007B7313">
        <w:t>Helps identify and troubleshoot bottlenecks or performance issues.</w:t>
      </w:r>
    </w:p>
    <w:p w14:paraId="637FD78D" w14:textId="77777777" w:rsidR="007B7313" w:rsidRPr="007B7313" w:rsidRDefault="007B7313" w:rsidP="007B7313">
      <w:pPr>
        <w:numPr>
          <w:ilvl w:val="0"/>
          <w:numId w:val="1"/>
        </w:numPr>
      </w:pPr>
      <w:r w:rsidRPr="007B7313">
        <w:rPr>
          <w:b/>
          <w:bCs/>
        </w:rPr>
        <w:t>Real-Time Analytics</w:t>
      </w:r>
      <w:r w:rsidRPr="007B7313">
        <w:t>:</w:t>
      </w:r>
    </w:p>
    <w:p w14:paraId="3A7D24E6" w14:textId="77777777" w:rsidR="007B7313" w:rsidRPr="007B7313" w:rsidRDefault="007B7313" w:rsidP="007B7313">
      <w:pPr>
        <w:numPr>
          <w:ilvl w:val="1"/>
          <w:numId w:val="1"/>
        </w:numPr>
      </w:pPr>
      <w:r w:rsidRPr="007B7313">
        <w:t>Provides real-time data on user interactions and application performance.</w:t>
      </w:r>
    </w:p>
    <w:p w14:paraId="6DFD5BE0" w14:textId="77777777" w:rsidR="007B7313" w:rsidRPr="007B7313" w:rsidRDefault="007B7313" w:rsidP="007B7313">
      <w:pPr>
        <w:numPr>
          <w:ilvl w:val="1"/>
          <w:numId w:val="1"/>
        </w:numPr>
      </w:pPr>
      <w:r w:rsidRPr="007B7313">
        <w:t>Offers dashboards to visualize trends and metrics.</w:t>
      </w:r>
    </w:p>
    <w:p w14:paraId="2BBA95CA" w14:textId="77777777" w:rsidR="007B7313" w:rsidRPr="007B7313" w:rsidRDefault="007B7313" w:rsidP="007B7313">
      <w:pPr>
        <w:numPr>
          <w:ilvl w:val="0"/>
          <w:numId w:val="1"/>
        </w:numPr>
      </w:pPr>
      <w:r w:rsidRPr="007B7313">
        <w:rPr>
          <w:b/>
          <w:bCs/>
        </w:rPr>
        <w:t>Error Tracking and Diagnostics</w:t>
      </w:r>
      <w:r w:rsidRPr="007B7313">
        <w:t>:</w:t>
      </w:r>
    </w:p>
    <w:p w14:paraId="30113223" w14:textId="77777777" w:rsidR="007B7313" w:rsidRPr="007B7313" w:rsidRDefault="007B7313" w:rsidP="007B7313">
      <w:pPr>
        <w:numPr>
          <w:ilvl w:val="1"/>
          <w:numId w:val="1"/>
        </w:numPr>
      </w:pPr>
      <w:r w:rsidRPr="007B7313">
        <w:t>Automatically detects and logs exceptions, dependencies, and failures.</w:t>
      </w:r>
    </w:p>
    <w:p w14:paraId="1EBD34B2" w14:textId="77777777" w:rsidR="007B7313" w:rsidRPr="007B7313" w:rsidRDefault="007B7313" w:rsidP="007B7313">
      <w:pPr>
        <w:numPr>
          <w:ilvl w:val="1"/>
          <w:numId w:val="1"/>
        </w:numPr>
      </w:pPr>
      <w:r w:rsidRPr="007B7313">
        <w:t>Provides stack traces and failure details for debugging.</w:t>
      </w:r>
    </w:p>
    <w:p w14:paraId="5B9B4B2F" w14:textId="77777777" w:rsidR="007B7313" w:rsidRPr="007B7313" w:rsidRDefault="007B7313" w:rsidP="007B7313">
      <w:pPr>
        <w:numPr>
          <w:ilvl w:val="0"/>
          <w:numId w:val="1"/>
        </w:numPr>
      </w:pPr>
      <w:r w:rsidRPr="007B7313">
        <w:rPr>
          <w:b/>
          <w:bCs/>
        </w:rPr>
        <w:t>User Behavior Insights</w:t>
      </w:r>
      <w:r w:rsidRPr="007B7313">
        <w:t>:</w:t>
      </w:r>
    </w:p>
    <w:p w14:paraId="6FA01E97" w14:textId="77777777" w:rsidR="007B7313" w:rsidRPr="007B7313" w:rsidRDefault="007B7313" w:rsidP="007B7313">
      <w:pPr>
        <w:numPr>
          <w:ilvl w:val="1"/>
          <w:numId w:val="1"/>
        </w:numPr>
      </w:pPr>
      <w:r w:rsidRPr="007B7313">
        <w:t>Monitors how users interact with the application, including page views, session counts, and user flows.</w:t>
      </w:r>
    </w:p>
    <w:p w14:paraId="6CC282DC" w14:textId="77777777" w:rsidR="007B7313" w:rsidRPr="007B7313" w:rsidRDefault="007B7313" w:rsidP="007B7313">
      <w:pPr>
        <w:numPr>
          <w:ilvl w:val="1"/>
          <w:numId w:val="1"/>
        </w:numPr>
      </w:pPr>
      <w:r w:rsidRPr="007B7313">
        <w:t>Helps optimize user experiences.</w:t>
      </w:r>
    </w:p>
    <w:p w14:paraId="7D23236F" w14:textId="77777777" w:rsidR="007B7313" w:rsidRPr="007B7313" w:rsidRDefault="007B7313" w:rsidP="007B7313">
      <w:pPr>
        <w:numPr>
          <w:ilvl w:val="0"/>
          <w:numId w:val="1"/>
        </w:numPr>
      </w:pPr>
      <w:r w:rsidRPr="007B7313">
        <w:rPr>
          <w:b/>
          <w:bCs/>
        </w:rPr>
        <w:t>Integration with Logs</w:t>
      </w:r>
      <w:r w:rsidRPr="007B7313">
        <w:t>:</w:t>
      </w:r>
    </w:p>
    <w:p w14:paraId="481360B8" w14:textId="77777777" w:rsidR="007B7313" w:rsidRPr="007B7313" w:rsidRDefault="007B7313" w:rsidP="007B7313">
      <w:pPr>
        <w:numPr>
          <w:ilvl w:val="1"/>
          <w:numId w:val="1"/>
        </w:numPr>
      </w:pPr>
      <w:r w:rsidRPr="007B7313">
        <w:t>Integrates with Azure Monitor Logs (Log Analytics) for advanced querying and reporting.</w:t>
      </w:r>
    </w:p>
    <w:p w14:paraId="2A725560" w14:textId="77777777" w:rsidR="007B7313" w:rsidRPr="007B7313" w:rsidRDefault="007B7313" w:rsidP="007B7313">
      <w:pPr>
        <w:numPr>
          <w:ilvl w:val="1"/>
          <w:numId w:val="1"/>
        </w:numPr>
      </w:pPr>
      <w:r w:rsidRPr="007B7313">
        <w:t>Allows for complex data analysis using KQL (Kusto Query Language).</w:t>
      </w:r>
    </w:p>
    <w:p w14:paraId="7F42183E" w14:textId="77777777" w:rsidR="007B7313" w:rsidRPr="007B7313" w:rsidRDefault="007B7313" w:rsidP="007B7313">
      <w:pPr>
        <w:numPr>
          <w:ilvl w:val="0"/>
          <w:numId w:val="1"/>
        </w:numPr>
      </w:pPr>
      <w:r w:rsidRPr="007B7313">
        <w:rPr>
          <w:b/>
          <w:bCs/>
        </w:rPr>
        <w:t>Support for Distributed Tracing</w:t>
      </w:r>
      <w:r w:rsidRPr="007B7313">
        <w:t>:</w:t>
      </w:r>
    </w:p>
    <w:p w14:paraId="25A8F098" w14:textId="77777777" w:rsidR="007B7313" w:rsidRPr="007B7313" w:rsidRDefault="007B7313" w:rsidP="007B7313">
      <w:pPr>
        <w:numPr>
          <w:ilvl w:val="1"/>
          <w:numId w:val="1"/>
        </w:numPr>
      </w:pPr>
      <w:r w:rsidRPr="007B7313">
        <w:t>Tracks requests and dependencies across distributed systems, such as microservices and serverless architectures.</w:t>
      </w:r>
    </w:p>
    <w:p w14:paraId="5D22CA9D" w14:textId="77777777" w:rsidR="007B7313" w:rsidRPr="007B7313" w:rsidRDefault="007B7313" w:rsidP="007B7313">
      <w:pPr>
        <w:numPr>
          <w:ilvl w:val="1"/>
          <w:numId w:val="1"/>
        </w:numPr>
      </w:pPr>
      <w:r w:rsidRPr="007B7313">
        <w:t>Enables end-to-end transaction tracking.</w:t>
      </w:r>
    </w:p>
    <w:p w14:paraId="1AC3C93F" w14:textId="77777777" w:rsidR="007B7313" w:rsidRPr="007B7313" w:rsidRDefault="007B7313" w:rsidP="007B7313">
      <w:pPr>
        <w:numPr>
          <w:ilvl w:val="0"/>
          <w:numId w:val="1"/>
        </w:numPr>
      </w:pPr>
      <w:r w:rsidRPr="007B7313">
        <w:rPr>
          <w:b/>
          <w:bCs/>
        </w:rPr>
        <w:t>Alerting and Notifications</w:t>
      </w:r>
      <w:r w:rsidRPr="007B7313">
        <w:t>:</w:t>
      </w:r>
    </w:p>
    <w:p w14:paraId="640C320D" w14:textId="77777777" w:rsidR="007B7313" w:rsidRPr="007B7313" w:rsidRDefault="007B7313" w:rsidP="007B7313">
      <w:pPr>
        <w:numPr>
          <w:ilvl w:val="1"/>
          <w:numId w:val="1"/>
        </w:numPr>
      </w:pPr>
      <w:r w:rsidRPr="007B7313">
        <w:t>Configurable alerts based on metrics, performance thresholds, or anomalies.</w:t>
      </w:r>
    </w:p>
    <w:p w14:paraId="42E91775" w14:textId="77777777" w:rsidR="007B7313" w:rsidRPr="007B7313" w:rsidRDefault="007B7313" w:rsidP="007B7313">
      <w:pPr>
        <w:numPr>
          <w:ilvl w:val="1"/>
          <w:numId w:val="1"/>
        </w:numPr>
      </w:pPr>
      <w:r w:rsidRPr="007B7313">
        <w:t>Can notify teams via email, SMS, or integration with incident management tools like PagerDuty or Microsoft Teams.</w:t>
      </w:r>
    </w:p>
    <w:p w14:paraId="0335AB37" w14:textId="77777777" w:rsidR="007B7313" w:rsidRPr="007B7313" w:rsidRDefault="007B7313" w:rsidP="007B7313">
      <w:r w:rsidRPr="007B7313">
        <w:lastRenderedPageBreak/>
        <w:pict w14:anchorId="6AF856D1">
          <v:rect id="_x0000_i1062" style="width:0;height:1.5pt" o:hralign="center" o:hrstd="t" o:hr="t" fillcolor="#a0a0a0" stroked="f"/>
        </w:pict>
      </w:r>
    </w:p>
    <w:p w14:paraId="3CF609F0" w14:textId="77777777" w:rsidR="007B7313" w:rsidRPr="007B7313" w:rsidRDefault="007B7313" w:rsidP="007B7313">
      <w:pPr>
        <w:rPr>
          <w:b/>
          <w:bCs/>
        </w:rPr>
      </w:pPr>
      <w:r w:rsidRPr="007B7313">
        <w:rPr>
          <w:b/>
          <w:bCs/>
        </w:rPr>
        <w:t>Supported Application Types</w:t>
      </w:r>
    </w:p>
    <w:p w14:paraId="45E8156E" w14:textId="77777777" w:rsidR="007B7313" w:rsidRPr="007B7313" w:rsidRDefault="007B7313" w:rsidP="007B7313">
      <w:r w:rsidRPr="007B7313">
        <w:t>Application Insights supports monitoring for a wide range of application types, including:</w:t>
      </w:r>
    </w:p>
    <w:p w14:paraId="738AF440" w14:textId="77777777" w:rsidR="007B7313" w:rsidRPr="007B7313" w:rsidRDefault="007B7313" w:rsidP="007B7313">
      <w:pPr>
        <w:numPr>
          <w:ilvl w:val="0"/>
          <w:numId w:val="2"/>
        </w:numPr>
      </w:pPr>
      <w:r w:rsidRPr="007B7313">
        <w:rPr>
          <w:b/>
          <w:bCs/>
        </w:rPr>
        <w:t>Web Applications</w:t>
      </w:r>
      <w:r w:rsidRPr="007B7313">
        <w:t xml:space="preserve"> (ASP.NET, Java, Node.js, Python, etc.)</w:t>
      </w:r>
    </w:p>
    <w:p w14:paraId="34C92C8B" w14:textId="77777777" w:rsidR="007B7313" w:rsidRPr="007B7313" w:rsidRDefault="007B7313" w:rsidP="007B7313">
      <w:pPr>
        <w:numPr>
          <w:ilvl w:val="0"/>
          <w:numId w:val="2"/>
        </w:numPr>
      </w:pPr>
      <w:r w:rsidRPr="007B7313">
        <w:rPr>
          <w:b/>
          <w:bCs/>
        </w:rPr>
        <w:t>Mobile Applications</w:t>
      </w:r>
    </w:p>
    <w:p w14:paraId="24BE9C8D" w14:textId="77777777" w:rsidR="007B7313" w:rsidRPr="007B7313" w:rsidRDefault="007B7313" w:rsidP="007B7313">
      <w:pPr>
        <w:numPr>
          <w:ilvl w:val="0"/>
          <w:numId w:val="2"/>
        </w:numPr>
      </w:pPr>
      <w:r w:rsidRPr="007B7313">
        <w:rPr>
          <w:b/>
          <w:bCs/>
        </w:rPr>
        <w:t>Azure Functions</w:t>
      </w:r>
    </w:p>
    <w:p w14:paraId="3F888EB6" w14:textId="77777777" w:rsidR="007B7313" w:rsidRPr="007B7313" w:rsidRDefault="007B7313" w:rsidP="007B7313">
      <w:pPr>
        <w:numPr>
          <w:ilvl w:val="0"/>
          <w:numId w:val="2"/>
        </w:numPr>
      </w:pPr>
      <w:r w:rsidRPr="007B7313">
        <w:rPr>
          <w:b/>
          <w:bCs/>
        </w:rPr>
        <w:t>Microservices</w:t>
      </w:r>
    </w:p>
    <w:p w14:paraId="74D7AC83" w14:textId="77777777" w:rsidR="007B7313" w:rsidRPr="007B7313" w:rsidRDefault="007B7313" w:rsidP="007B7313">
      <w:pPr>
        <w:numPr>
          <w:ilvl w:val="0"/>
          <w:numId w:val="2"/>
        </w:numPr>
      </w:pPr>
      <w:r w:rsidRPr="007B7313">
        <w:rPr>
          <w:b/>
          <w:bCs/>
        </w:rPr>
        <w:t>Containerized Applications</w:t>
      </w:r>
      <w:r w:rsidRPr="007B7313">
        <w:t xml:space="preserve"> (e.g., Kubernetes)</w:t>
      </w:r>
    </w:p>
    <w:p w14:paraId="110219F9" w14:textId="77777777" w:rsidR="007B7313" w:rsidRPr="007B7313" w:rsidRDefault="007B7313" w:rsidP="007B7313">
      <w:r w:rsidRPr="007B7313">
        <w:pict w14:anchorId="54278C88">
          <v:rect id="_x0000_i1063" style="width:0;height:1.5pt" o:hralign="center" o:hrstd="t" o:hr="t" fillcolor="#a0a0a0" stroked="f"/>
        </w:pict>
      </w:r>
    </w:p>
    <w:p w14:paraId="18AB2D04" w14:textId="77777777" w:rsidR="007B7313" w:rsidRPr="007B7313" w:rsidRDefault="007B7313" w:rsidP="007B7313">
      <w:pPr>
        <w:rPr>
          <w:b/>
          <w:bCs/>
        </w:rPr>
      </w:pPr>
      <w:r w:rsidRPr="007B7313">
        <w:rPr>
          <w:b/>
          <w:bCs/>
        </w:rPr>
        <w:t>How Application Insights Works</w:t>
      </w:r>
    </w:p>
    <w:p w14:paraId="79EAB7D5" w14:textId="77777777" w:rsidR="007B7313" w:rsidRPr="007B7313" w:rsidRDefault="007B7313" w:rsidP="007B7313">
      <w:pPr>
        <w:numPr>
          <w:ilvl w:val="0"/>
          <w:numId w:val="3"/>
        </w:numPr>
      </w:pPr>
      <w:r w:rsidRPr="007B7313">
        <w:rPr>
          <w:b/>
          <w:bCs/>
        </w:rPr>
        <w:t>Instrumentation</w:t>
      </w:r>
      <w:r w:rsidRPr="007B7313">
        <w:t>:</w:t>
      </w:r>
    </w:p>
    <w:p w14:paraId="3C9B6E39" w14:textId="77777777" w:rsidR="007B7313" w:rsidRPr="007B7313" w:rsidRDefault="007B7313" w:rsidP="007B7313">
      <w:pPr>
        <w:numPr>
          <w:ilvl w:val="1"/>
          <w:numId w:val="3"/>
        </w:numPr>
      </w:pPr>
      <w:r w:rsidRPr="007B7313">
        <w:t xml:space="preserve">Applications are instrumented using an </w:t>
      </w:r>
      <w:r w:rsidRPr="007B7313">
        <w:rPr>
          <w:b/>
          <w:bCs/>
        </w:rPr>
        <w:t>SDK</w:t>
      </w:r>
      <w:r w:rsidRPr="007B7313">
        <w:t xml:space="preserve"> or </w:t>
      </w:r>
      <w:r w:rsidRPr="007B7313">
        <w:rPr>
          <w:b/>
          <w:bCs/>
        </w:rPr>
        <w:t>agent</w:t>
      </w:r>
      <w:r w:rsidRPr="007B7313">
        <w:t xml:space="preserve"> provided by Azure.</w:t>
      </w:r>
    </w:p>
    <w:p w14:paraId="31E066B0" w14:textId="77777777" w:rsidR="007B7313" w:rsidRPr="007B7313" w:rsidRDefault="007B7313" w:rsidP="007B7313">
      <w:pPr>
        <w:numPr>
          <w:ilvl w:val="1"/>
          <w:numId w:val="3"/>
        </w:numPr>
      </w:pPr>
      <w:r w:rsidRPr="007B7313">
        <w:t>Developers can embed telemetry collection into their codebase.</w:t>
      </w:r>
    </w:p>
    <w:p w14:paraId="08D02996" w14:textId="77777777" w:rsidR="007B7313" w:rsidRPr="007B7313" w:rsidRDefault="007B7313" w:rsidP="007B7313">
      <w:pPr>
        <w:numPr>
          <w:ilvl w:val="0"/>
          <w:numId w:val="3"/>
        </w:numPr>
      </w:pPr>
      <w:r w:rsidRPr="007B7313">
        <w:rPr>
          <w:b/>
          <w:bCs/>
        </w:rPr>
        <w:t>Data Collection</w:t>
      </w:r>
      <w:r w:rsidRPr="007B7313">
        <w:t>:</w:t>
      </w:r>
    </w:p>
    <w:p w14:paraId="34D80316" w14:textId="77777777" w:rsidR="007B7313" w:rsidRPr="007B7313" w:rsidRDefault="007B7313" w:rsidP="007B7313">
      <w:pPr>
        <w:numPr>
          <w:ilvl w:val="1"/>
          <w:numId w:val="3"/>
        </w:numPr>
      </w:pPr>
      <w:r w:rsidRPr="007B7313">
        <w:t>Collects telemetry data such as requests, dependencies, exceptions, custom events, and metrics.</w:t>
      </w:r>
    </w:p>
    <w:p w14:paraId="5DFB212E" w14:textId="77777777" w:rsidR="007B7313" w:rsidRPr="007B7313" w:rsidRDefault="007B7313" w:rsidP="007B7313">
      <w:pPr>
        <w:numPr>
          <w:ilvl w:val="1"/>
          <w:numId w:val="3"/>
        </w:numPr>
      </w:pPr>
      <w:r w:rsidRPr="007B7313">
        <w:t>Data is sent to the Application Insights backend for analysis and visualization.</w:t>
      </w:r>
    </w:p>
    <w:p w14:paraId="0634D8C7" w14:textId="77777777" w:rsidR="007B7313" w:rsidRPr="007B7313" w:rsidRDefault="007B7313" w:rsidP="007B7313">
      <w:pPr>
        <w:numPr>
          <w:ilvl w:val="0"/>
          <w:numId w:val="3"/>
        </w:numPr>
      </w:pPr>
      <w:r w:rsidRPr="007B7313">
        <w:rPr>
          <w:b/>
          <w:bCs/>
        </w:rPr>
        <w:t>Data Analysis</w:t>
      </w:r>
      <w:r w:rsidRPr="007B7313">
        <w:t>:</w:t>
      </w:r>
    </w:p>
    <w:p w14:paraId="346CEF75" w14:textId="77777777" w:rsidR="007B7313" w:rsidRPr="007B7313" w:rsidRDefault="007B7313" w:rsidP="007B7313">
      <w:pPr>
        <w:numPr>
          <w:ilvl w:val="1"/>
          <w:numId w:val="3"/>
        </w:numPr>
      </w:pPr>
      <w:r w:rsidRPr="007B7313">
        <w:t>Insights are presented in the Azure portal through customizable dashboards and reports.</w:t>
      </w:r>
    </w:p>
    <w:p w14:paraId="522B38F0" w14:textId="77777777" w:rsidR="007B7313" w:rsidRPr="007B7313" w:rsidRDefault="007B7313" w:rsidP="007B7313">
      <w:pPr>
        <w:numPr>
          <w:ilvl w:val="1"/>
          <w:numId w:val="3"/>
        </w:numPr>
      </w:pPr>
      <w:r w:rsidRPr="007B7313">
        <w:t xml:space="preserve">Supports querying using </w:t>
      </w:r>
      <w:r w:rsidRPr="007B7313">
        <w:rPr>
          <w:b/>
          <w:bCs/>
        </w:rPr>
        <w:t>KQL</w:t>
      </w:r>
      <w:r w:rsidRPr="007B7313">
        <w:t xml:space="preserve"> for deeper analysis.</w:t>
      </w:r>
    </w:p>
    <w:p w14:paraId="5F343C6E" w14:textId="77777777" w:rsidR="007B7313" w:rsidRPr="007B7313" w:rsidRDefault="007B7313" w:rsidP="007B7313">
      <w:pPr>
        <w:numPr>
          <w:ilvl w:val="0"/>
          <w:numId w:val="3"/>
        </w:numPr>
      </w:pPr>
      <w:r w:rsidRPr="007B7313">
        <w:rPr>
          <w:b/>
          <w:bCs/>
        </w:rPr>
        <w:t>Integration</w:t>
      </w:r>
      <w:r w:rsidRPr="007B7313">
        <w:t>:</w:t>
      </w:r>
    </w:p>
    <w:p w14:paraId="71FF41B7" w14:textId="77777777" w:rsidR="007B7313" w:rsidRPr="007B7313" w:rsidRDefault="007B7313" w:rsidP="007B7313">
      <w:pPr>
        <w:numPr>
          <w:ilvl w:val="1"/>
          <w:numId w:val="3"/>
        </w:numPr>
      </w:pPr>
      <w:r w:rsidRPr="007B7313">
        <w:t>Works seamlessly with Azure DevOps, GitHub, Visual Studio, and other tools.</w:t>
      </w:r>
    </w:p>
    <w:p w14:paraId="6889100D" w14:textId="77777777" w:rsidR="007B7313" w:rsidRPr="007B7313" w:rsidRDefault="007B7313" w:rsidP="007B7313">
      <w:pPr>
        <w:numPr>
          <w:ilvl w:val="1"/>
          <w:numId w:val="3"/>
        </w:numPr>
      </w:pPr>
      <w:r w:rsidRPr="007B7313">
        <w:t>Can export telemetry to other systems or storage for long-term analysis.</w:t>
      </w:r>
    </w:p>
    <w:p w14:paraId="6D39A540" w14:textId="77777777" w:rsidR="007B7313" w:rsidRPr="007B7313" w:rsidRDefault="007B7313" w:rsidP="007B7313">
      <w:r w:rsidRPr="007B7313">
        <w:pict w14:anchorId="0C4719F2">
          <v:rect id="_x0000_i1064" style="width:0;height:1.5pt" o:hralign="center" o:hrstd="t" o:hr="t" fillcolor="#a0a0a0" stroked="f"/>
        </w:pict>
      </w:r>
    </w:p>
    <w:p w14:paraId="578582FB" w14:textId="77777777" w:rsidR="007B7313" w:rsidRPr="007B7313" w:rsidRDefault="007B7313" w:rsidP="007B7313">
      <w:pPr>
        <w:rPr>
          <w:b/>
          <w:bCs/>
        </w:rPr>
      </w:pPr>
      <w:r w:rsidRPr="007B7313">
        <w:rPr>
          <w:b/>
          <w:bCs/>
        </w:rPr>
        <w:t>Common Use Cases</w:t>
      </w:r>
    </w:p>
    <w:p w14:paraId="37FEC567" w14:textId="77777777" w:rsidR="007B7313" w:rsidRPr="007B7313" w:rsidRDefault="007B7313" w:rsidP="007B7313">
      <w:pPr>
        <w:numPr>
          <w:ilvl w:val="0"/>
          <w:numId w:val="4"/>
        </w:numPr>
      </w:pPr>
      <w:r w:rsidRPr="007B7313">
        <w:rPr>
          <w:b/>
          <w:bCs/>
        </w:rPr>
        <w:t>Performance Optimization</w:t>
      </w:r>
      <w:r w:rsidRPr="007B7313">
        <w:t>:</w:t>
      </w:r>
    </w:p>
    <w:p w14:paraId="43E7E1AD" w14:textId="77777777" w:rsidR="007B7313" w:rsidRPr="007B7313" w:rsidRDefault="007B7313" w:rsidP="007B7313">
      <w:pPr>
        <w:numPr>
          <w:ilvl w:val="1"/>
          <w:numId w:val="4"/>
        </w:numPr>
      </w:pPr>
      <w:r w:rsidRPr="007B7313">
        <w:t>Monitor and improve application speed and reliability.</w:t>
      </w:r>
    </w:p>
    <w:p w14:paraId="31C97AD9" w14:textId="77777777" w:rsidR="007B7313" w:rsidRPr="007B7313" w:rsidRDefault="007B7313" w:rsidP="007B7313">
      <w:pPr>
        <w:numPr>
          <w:ilvl w:val="0"/>
          <w:numId w:val="4"/>
        </w:numPr>
      </w:pPr>
      <w:r w:rsidRPr="007B7313">
        <w:rPr>
          <w:b/>
          <w:bCs/>
        </w:rPr>
        <w:t>Error Detection and Debugging</w:t>
      </w:r>
      <w:r w:rsidRPr="007B7313">
        <w:t>:</w:t>
      </w:r>
    </w:p>
    <w:p w14:paraId="197A97DF" w14:textId="77777777" w:rsidR="007B7313" w:rsidRPr="007B7313" w:rsidRDefault="007B7313" w:rsidP="007B7313">
      <w:pPr>
        <w:numPr>
          <w:ilvl w:val="1"/>
          <w:numId w:val="4"/>
        </w:numPr>
      </w:pPr>
      <w:r w:rsidRPr="007B7313">
        <w:t>Quickly identify and resolve issues before they affect users.</w:t>
      </w:r>
    </w:p>
    <w:p w14:paraId="0F2112F7" w14:textId="77777777" w:rsidR="007B7313" w:rsidRPr="007B7313" w:rsidRDefault="007B7313" w:rsidP="007B7313">
      <w:pPr>
        <w:numPr>
          <w:ilvl w:val="0"/>
          <w:numId w:val="4"/>
        </w:numPr>
      </w:pPr>
      <w:r w:rsidRPr="007B7313">
        <w:rPr>
          <w:b/>
          <w:bCs/>
        </w:rPr>
        <w:lastRenderedPageBreak/>
        <w:t>Usage Analytics</w:t>
      </w:r>
      <w:r w:rsidRPr="007B7313">
        <w:t>:</w:t>
      </w:r>
    </w:p>
    <w:p w14:paraId="02E1561E" w14:textId="77777777" w:rsidR="007B7313" w:rsidRPr="007B7313" w:rsidRDefault="007B7313" w:rsidP="007B7313">
      <w:pPr>
        <w:numPr>
          <w:ilvl w:val="1"/>
          <w:numId w:val="4"/>
        </w:numPr>
      </w:pPr>
      <w:r w:rsidRPr="007B7313">
        <w:t>Understand user behavior and optimize features accordingly.</w:t>
      </w:r>
    </w:p>
    <w:p w14:paraId="19B15BD9" w14:textId="77777777" w:rsidR="007B7313" w:rsidRPr="007B7313" w:rsidRDefault="007B7313" w:rsidP="007B7313">
      <w:pPr>
        <w:numPr>
          <w:ilvl w:val="0"/>
          <w:numId w:val="4"/>
        </w:numPr>
      </w:pPr>
      <w:r w:rsidRPr="007B7313">
        <w:rPr>
          <w:b/>
          <w:bCs/>
        </w:rPr>
        <w:t>Proactive Alerting</w:t>
      </w:r>
      <w:r w:rsidRPr="007B7313">
        <w:t>:</w:t>
      </w:r>
    </w:p>
    <w:p w14:paraId="441D47FC" w14:textId="77777777" w:rsidR="007B7313" w:rsidRPr="007B7313" w:rsidRDefault="007B7313" w:rsidP="007B7313">
      <w:pPr>
        <w:numPr>
          <w:ilvl w:val="1"/>
          <w:numId w:val="4"/>
        </w:numPr>
      </w:pPr>
      <w:r w:rsidRPr="007B7313">
        <w:t>Set up alerts to respond to potential issues in real-time.</w:t>
      </w:r>
    </w:p>
    <w:p w14:paraId="325F6936" w14:textId="77777777" w:rsidR="007B7313" w:rsidRPr="007B7313" w:rsidRDefault="007B7313" w:rsidP="007B7313">
      <w:pPr>
        <w:numPr>
          <w:ilvl w:val="0"/>
          <w:numId w:val="4"/>
        </w:numPr>
      </w:pPr>
      <w:r w:rsidRPr="007B7313">
        <w:rPr>
          <w:b/>
          <w:bCs/>
        </w:rPr>
        <w:t>DevOps Monitoring</w:t>
      </w:r>
      <w:r w:rsidRPr="007B7313">
        <w:t>:</w:t>
      </w:r>
    </w:p>
    <w:p w14:paraId="11540E38" w14:textId="77777777" w:rsidR="007B7313" w:rsidRPr="007B7313" w:rsidRDefault="007B7313" w:rsidP="007B7313">
      <w:pPr>
        <w:numPr>
          <w:ilvl w:val="1"/>
          <w:numId w:val="4"/>
        </w:numPr>
      </w:pPr>
      <w:r w:rsidRPr="007B7313">
        <w:t>Integrate into CI/CD pipelines to monitor deployments and their impact on application performance.</w:t>
      </w:r>
    </w:p>
    <w:p w14:paraId="60B22666" w14:textId="77777777" w:rsidR="007B7313" w:rsidRPr="007B7313" w:rsidRDefault="007B7313" w:rsidP="007B7313">
      <w:r w:rsidRPr="007B7313">
        <w:pict w14:anchorId="1EBB18E8">
          <v:rect id="_x0000_i1065" style="width:0;height:1.5pt" o:hralign="center" o:hrstd="t" o:hr="t" fillcolor="#a0a0a0" stroked="f"/>
        </w:pict>
      </w:r>
    </w:p>
    <w:p w14:paraId="2D780FC4" w14:textId="77777777" w:rsidR="007B7313" w:rsidRPr="007B7313" w:rsidRDefault="007B7313" w:rsidP="007B7313">
      <w:pPr>
        <w:rPr>
          <w:b/>
          <w:bCs/>
        </w:rPr>
      </w:pPr>
      <w:r w:rsidRPr="007B7313">
        <w:rPr>
          <w:b/>
          <w:bCs/>
        </w:rPr>
        <w:t>Benefits of Application Insights</w:t>
      </w:r>
    </w:p>
    <w:p w14:paraId="72019D94" w14:textId="77777777" w:rsidR="007B7313" w:rsidRPr="007B7313" w:rsidRDefault="007B7313" w:rsidP="007B7313">
      <w:pPr>
        <w:numPr>
          <w:ilvl w:val="0"/>
          <w:numId w:val="5"/>
        </w:numPr>
      </w:pPr>
      <w:r w:rsidRPr="007B7313">
        <w:rPr>
          <w:b/>
          <w:bCs/>
        </w:rPr>
        <w:t>Improved Visibility</w:t>
      </w:r>
      <w:r w:rsidRPr="007B7313">
        <w:t>: Provides detailed insights into application health and user interactions.</w:t>
      </w:r>
    </w:p>
    <w:p w14:paraId="43072CA1" w14:textId="77777777" w:rsidR="007B7313" w:rsidRPr="007B7313" w:rsidRDefault="007B7313" w:rsidP="007B7313">
      <w:pPr>
        <w:numPr>
          <w:ilvl w:val="0"/>
          <w:numId w:val="5"/>
        </w:numPr>
      </w:pPr>
      <w:r w:rsidRPr="007B7313">
        <w:rPr>
          <w:b/>
          <w:bCs/>
        </w:rPr>
        <w:t>Faster Troubleshooting</w:t>
      </w:r>
      <w:r w:rsidRPr="007B7313">
        <w:t>: Helps developers identify and resolve issues quickly.</w:t>
      </w:r>
    </w:p>
    <w:p w14:paraId="0547EBB1" w14:textId="77777777" w:rsidR="007B7313" w:rsidRPr="007B7313" w:rsidRDefault="007B7313" w:rsidP="007B7313">
      <w:pPr>
        <w:numPr>
          <w:ilvl w:val="0"/>
          <w:numId w:val="5"/>
        </w:numPr>
      </w:pPr>
      <w:r w:rsidRPr="007B7313">
        <w:rPr>
          <w:b/>
          <w:bCs/>
        </w:rPr>
        <w:t>User-Centric Metrics</w:t>
      </w:r>
      <w:r w:rsidRPr="007B7313">
        <w:t>: Offers actionable analytics on user behavior and satisfaction.</w:t>
      </w:r>
    </w:p>
    <w:p w14:paraId="3329988E" w14:textId="77777777" w:rsidR="007B7313" w:rsidRPr="007B7313" w:rsidRDefault="007B7313" w:rsidP="007B7313">
      <w:pPr>
        <w:numPr>
          <w:ilvl w:val="0"/>
          <w:numId w:val="5"/>
        </w:numPr>
      </w:pPr>
      <w:r w:rsidRPr="007B7313">
        <w:rPr>
          <w:b/>
          <w:bCs/>
        </w:rPr>
        <w:t>Seamless Integration</w:t>
      </w:r>
      <w:r w:rsidRPr="007B7313">
        <w:t>: Works well with Azure services and third-party tools.</w:t>
      </w:r>
    </w:p>
    <w:p w14:paraId="5DCE3C5A" w14:textId="77777777" w:rsidR="007B7313" w:rsidRPr="007B7313" w:rsidRDefault="007B7313" w:rsidP="007B7313">
      <w:pPr>
        <w:numPr>
          <w:ilvl w:val="0"/>
          <w:numId w:val="5"/>
        </w:numPr>
      </w:pPr>
      <w:r w:rsidRPr="007B7313">
        <w:rPr>
          <w:b/>
          <w:bCs/>
        </w:rPr>
        <w:t>Scalable and Secure</w:t>
      </w:r>
      <w:r w:rsidRPr="007B7313">
        <w:t>: Automatically scales with application load and ensures data privacy.</w:t>
      </w:r>
    </w:p>
    <w:p w14:paraId="4BEE2E73" w14:textId="77777777" w:rsidR="007B7313" w:rsidRPr="007B7313" w:rsidRDefault="007B7313" w:rsidP="007B7313">
      <w:r w:rsidRPr="007B7313">
        <w:pict w14:anchorId="0AB73468">
          <v:rect id="_x0000_i1066" style="width:0;height:1.5pt" o:hralign="center" o:hrstd="t" o:hr="t" fillcolor="#a0a0a0" stroked="f"/>
        </w:pict>
      </w:r>
    </w:p>
    <w:p w14:paraId="0B78BEE2" w14:textId="77777777" w:rsidR="007B7313" w:rsidRPr="007B7313" w:rsidRDefault="007B7313" w:rsidP="007B7313">
      <w:pPr>
        <w:rPr>
          <w:b/>
          <w:bCs/>
        </w:rPr>
      </w:pPr>
      <w:r w:rsidRPr="007B7313">
        <w:rPr>
          <w:b/>
          <w:bCs/>
        </w:rPr>
        <w:t>Getting Started</w:t>
      </w:r>
    </w:p>
    <w:p w14:paraId="323F940F" w14:textId="77777777" w:rsidR="007B7313" w:rsidRPr="007B7313" w:rsidRDefault="007B7313" w:rsidP="007B7313">
      <w:pPr>
        <w:numPr>
          <w:ilvl w:val="0"/>
          <w:numId w:val="6"/>
        </w:numPr>
      </w:pPr>
      <w:r w:rsidRPr="007B7313">
        <w:t>Enable Application Insights from the Azure portal or directly through code using the SDK.</w:t>
      </w:r>
    </w:p>
    <w:p w14:paraId="4C1FC084" w14:textId="77777777" w:rsidR="007B7313" w:rsidRPr="007B7313" w:rsidRDefault="007B7313" w:rsidP="007B7313">
      <w:pPr>
        <w:numPr>
          <w:ilvl w:val="0"/>
          <w:numId w:val="6"/>
        </w:numPr>
      </w:pPr>
      <w:r w:rsidRPr="007B7313">
        <w:t>Integrate telemetry collection in your application.</w:t>
      </w:r>
    </w:p>
    <w:p w14:paraId="79296336" w14:textId="77777777" w:rsidR="007B7313" w:rsidRPr="007B7313" w:rsidRDefault="007B7313" w:rsidP="007B7313">
      <w:pPr>
        <w:numPr>
          <w:ilvl w:val="0"/>
          <w:numId w:val="6"/>
        </w:numPr>
      </w:pPr>
      <w:r w:rsidRPr="007B7313">
        <w:t>View and analyze metrics, logs, and performance data in the Azure portal.</w:t>
      </w:r>
    </w:p>
    <w:p w14:paraId="43D017F6" w14:textId="77777777" w:rsidR="007B7313" w:rsidRPr="007B7313" w:rsidRDefault="007B7313" w:rsidP="007B7313">
      <w:pPr>
        <w:numPr>
          <w:ilvl w:val="0"/>
          <w:numId w:val="6"/>
        </w:numPr>
      </w:pPr>
      <w:r w:rsidRPr="007B7313">
        <w:t>Set up alerts and dashboards for continuous monitoring.</w:t>
      </w:r>
    </w:p>
    <w:p w14:paraId="21341043" w14:textId="77777777" w:rsidR="007B7313" w:rsidRPr="007B7313" w:rsidRDefault="007B7313" w:rsidP="007B7313">
      <w:r w:rsidRPr="007B7313">
        <w:t>Application Insights is an essential tool for managing modern, cloud-based, or on-premises applications, helping to deliver reliable and optimized user experiences.</w:t>
      </w:r>
    </w:p>
    <w:p w14:paraId="11971BC6" w14:textId="77777777" w:rsidR="00000000" w:rsidRDefault="00000000"/>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AB26F1"/>
    <w:multiLevelType w:val="multilevel"/>
    <w:tmpl w:val="29AC2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615F91"/>
    <w:multiLevelType w:val="multilevel"/>
    <w:tmpl w:val="1946D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4430BC"/>
    <w:multiLevelType w:val="multilevel"/>
    <w:tmpl w:val="A3208D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006636"/>
    <w:multiLevelType w:val="multilevel"/>
    <w:tmpl w:val="D1507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772B65"/>
    <w:multiLevelType w:val="multilevel"/>
    <w:tmpl w:val="F7529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9056EF"/>
    <w:multiLevelType w:val="multilevel"/>
    <w:tmpl w:val="C066AD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7331725">
    <w:abstractNumId w:val="5"/>
  </w:num>
  <w:num w:numId="2" w16cid:durableId="1055471686">
    <w:abstractNumId w:val="1"/>
  </w:num>
  <w:num w:numId="3" w16cid:durableId="654380424">
    <w:abstractNumId w:val="0"/>
  </w:num>
  <w:num w:numId="4" w16cid:durableId="1381902700">
    <w:abstractNumId w:val="2"/>
  </w:num>
  <w:num w:numId="5" w16cid:durableId="376902859">
    <w:abstractNumId w:val="3"/>
  </w:num>
  <w:num w:numId="6" w16cid:durableId="7329653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AlKG5pZGRqaWZko6SsGpxcWZ+XkgBYa1AHWPcIosAAAA"/>
  </w:docVars>
  <w:rsids>
    <w:rsidRoot w:val="0010462A"/>
    <w:rsid w:val="00060191"/>
    <w:rsid w:val="000A39E0"/>
    <w:rsid w:val="0010462A"/>
    <w:rsid w:val="007B621D"/>
    <w:rsid w:val="007B7313"/>
    <w:rsid w:val="008258AA"/>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F2AB15-7793-4BE5-8371-65A05E9E5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4683580">
      <w:bodyDiv w:val="1"/>
      <w:marLeft w:val="0"/>
      <w:marRight w:val="0"/>
      <w:marTop w:val="0"/>
      <w:marBottom w:val="0"/>
      <w:divBdr>
        <w:top w:val="none" w:sz="0" w:space="0" w:color="auto"/>
        <w:left w:val="none" w:sz="0" w:space="0" w:color="auto"/>
        <w:bottom w:val="none" w:sz="0" w:space="0" w:color="auto"/>
        <w:right w:val="none" w:sz="0" w:space="0" w:color="auto"/>
      </w:divBdr>
    </w:div>
    <w:div w:id="1747073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93</Words>
  <Characters>3384</Characters>
  <Application>Microsoft Office Word</Application>
  <DocSecurity>0</DocSecurity>
  <Lines>28</Lines>
  <Paragraphs>7</Paragraphs>
  <ScaleCrop>false</ScaleCrop>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4-12-02T13:55:00Z</dcterms:created>
  <dcterms:modified xsi:type="dcterms:W3CDTF">2024-12-02T13:56:00Z</dcterms:modified>
</cp:coreProperties>
</file>